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80"/>
        <w:gridCol w:w="4951"/>
      </w:tblGrid>
      <w:tr w:rsidR="009F2732" w:rsidTr="00906BD8">
        <w:tc>
          <w:tcPr>
            <w:tcW w:w="5080" w:type="dxa"/>
          </w:tcPr>
          <w:p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eastAsia="en-GB"/>
              </w:rPr>
              <w:drawing>
                <wp:inline distT="0" distB="0" distL="0" distR="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:rsidR="009F2732" w:rsidRDefault="009F2732" w:rsidP="009F2732">
            <w:pPr>
              <w:jc w:val="right"/>
            </w:pPr>
          </w:p>
        </w:tc>
      </w:tr>
    </w:tbl>
    <w:p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/>
      </w:tblPr>
      <w:tblGrid>
        <w:gridCol w:w="10031"/>
      </w:tblGrid>
      <w:tr w:rsidR="00A11E44" w:rsidRPr="009F2732" w:rsidTr="003C1052">
        <w:trPr>
          <w:trHeight w:val="395"/>
        </w:trPr>
        <w:tc>
          <w:tcPr>
            <w:tcW w:w="10031" w:type="dxa"/>
          </w:tcPr>
          <w:p w:rsidR="00A11E44" w:rsidRPr="009F2732" w:rsidRDefault="00920D76" w:rsidP="00101DC9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4"/>
              </w:rPr>
              <w:t>Lead Practitioner Maths</w:t>
            </w:r>
            <w:r w:rsidR="00A93018" w:rsidRPr="003C1052">
              <w:rPr>
                <w:rFonts w:ascii="Century Gothic" w:hAnsi="Century Gothic" w:cs="Arial"/>
                <w:b/>
                <w:sz w:val="24"/>
              </w:rPr>
              <w:t xml:space="preserve"> - </w:t>
            </w:r>
            <w:r w:rsidR="00A11E44" w:rsidRPr="003C1052">
              <w:rPr>
                <w:rFonts w:ascii="Century Gothic" w:hAnsi="Century Gothic" w:cs="Arial"/>
                <w:b/>
                <w:sz w:val="24"/>
              </w:rPr>
              <w:t>Personal Specification</w:t>
            </w:r>
          </w:p>
        </w:tc>
      </w:tr>
    </w:tbl>
    <w:p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031"/>
      </w:tblGrid>
      <w:tr w:rsidR="00A93018" w:rsidRPr="00F677D3" w:rsidTr="00F677D3">
        <w:tc>
          <w:tcPr>
            <w:tcW w:w="10031" w:type="dxa"/>
            <w:shd w:val="clear" w:color="auto" w:fill="auto"/>
            <w:vAlign w:val="center"/>
          </w:tcPr>
          <w:p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/>
      </w:tblPr>
      <w:tblGrid>
        <w:gridCol w:w="2547"/>
        <w:gridCol w:w="850"/>
        <w:gridCol w:w="6663"/>
      </w:tblGrid>
      <w:tr w:rsidR="00F677D3" w:rsidRPr="00F677D3" w:rsidTr="00F677D3">
        <w:tc>
          <w:tcPr>
            <w:tcW w:w="2547" w:type="dxa"/>
          </w:tcPr>
          <w:p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</w:t>
            </w:r>
            <w:r w:rsidR="005112F3">
              <w:rPr>
                <w:rFonts w:ascii="Century Gothic" w:hAnsi="Century Gothic" w:cs="Arial"/>
                <w:sz w:val="20"/>
                <w:szCs w:val="20"/>
              </w:rPr>
              <w:t xml:space="preserve"> not</w:t>
            </w:r>
            <w:r w:rsidRPr="00A93018">
              <w:rPr>
                <w:rFonts w:ascii="Century Gothic" w:hAnsi="Century Gothic" w:cs="Arial"/>
                <w:sz w:val="20"/>
                <w:szCs w:val="20"/>
              </w:rPr>
              <w:t xml:space="preserve"> suitable for NQT candidate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275A0D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445023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5112F3" w:rsidRPr="00A93018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3C1052" w:rsidRDefault="003C1052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Recent successful 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>experience as an effective, successful classroom teacher</w:t>
            </w:r>
            <w:r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:rsidR="00445023" w:rsidRDefault="00445023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xperience in raising the attainment of groups of students</w:t>
            </w:r>
          </w:p>
          <w:p w:rsidR="003C1052" w:rsidRDefault="003C1052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A good understanding of the key stage three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 xml:space="preserve"> and four</w:t>
            </w:r>
            <w:r>
              <w:rPr>
                <w:rFonts w:ascii="Century Gothic" w:hAnsi="Century Gothic" w:cs="Arial"/>
                <w:sz w:val="20"/>
                <w:szCs w:val="20"/>
              </w:rPr>
              <w:t xml:space="preserve"> curriculum and recent relevant changes</w:t>
            </w:r>
            <w:r w:rsidR="00FF00CE">
              <w:rPr>
                <w:rFonts w:ascii="Century Gothic" w:hAnsi="Century Gothic" w:cs="Arial"/>
                <w:sz w:val="20"/>
                <w:szCs w:val="20"/>
              </w:rPr>
              <w:t xml:space="preserve"> in Maths</w:t>
            </w:r>
            <w:bookmarkStart w:id="0" w:name="_GoBack"/>
            <w:bookmarkEnd w:id="0"/>
          </w:p>
          <w:p w:rsidR="003C1052" w:rsidRDefault="003C1052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Experience of leading 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>and coaching other colleagues</w:t>
            </w:r>
            <w:r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:rsidR="00A93018" w:rsidRPr="00A93018" w:rsidRDefault="003C1052" w:rsidP="00275A0D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Experience of working with 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>underperforming members of staff to support and develop their progress with students.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B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B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445023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:rsidTr="003C1052"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lastRenderedPageBreak/>
              <w:t>Respectful towards all students, with total belief in their entitlement to a high quality education, whatever their circumstances and ability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tivities within Performing Arts which may require after school and weekend rehearsals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lastRenderedPageBreak/>
              <w:t>Commitment to the education of the ‘whole child,’ i.e. social, emotional and citizenship development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C</w:t>
            </w:r>
          </w:p>
          <w:p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</w:rPr>
      </w:pPr>
    </w:p>
    <w:p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56F8" w:rsidRDefault="001956F8" w:rsidP="00C061F3">
      <w:pPr>
        <w:spacing w:after="0" w:line="240" w:lineRule="auto"/>
      </w:pPr>
      <w:r>
        <w:separator/>
      </w:r>
    </w:p>
  </w:endnote>
  <w:endnote w:type="continuationSeparator" w:id="0">
    <w:p w:rsidR="001956F8" w:rsidRDefault="001956F8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56F8" w:rsidRDefault="001956F8" w:rsidP="00C061F3">
      <w:pPr>
        <w:spacing w:after="0" w:line="240" w:lineRule="auto"/>
      </w:pPr>
      <w:r>
        <w:separator/>
      </w:r>
    </w:p>
  </w:footnote>
  <w:footnote w:type="continuationSeparator" w:id="0">
    <w:p w:rsidR="001956F8" w:rsidRDefault="001956F8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421ED"/>
    <w:rsid w:val="001956F8"/>
    <w:rsid w:val="001E041A"/>
    <w:rsid w:val="00275A0D"/>
    <w:rsid w:val="002948CD"/>
    <w:rsid w:val="003C1052"/>
    <w:rsid w:val="004338D4"/>
    <w:rsid w:val="00445023"/>
    <w:rsid w:val="00466534"/>
    <w:rsid w:val="005112F3"/>
    <w:rsid w:val="005F06F2"/>
    <w:rsid w:val="00716F51"/>
    <w:rsid w:val="00885561"/>
    <w:rsid w:val="00906BD8"/>
    <w:rsid w:val="00920D76"/>
    <w:rsid w:val="009933FD"/>
    <w:rsid w:val="009F2732"/>
    <w:rsid w:val="00A11E44"/>
    <w:rsid w:val="00A93018"/>
    <w:rsid w:val="00B63C2B"/>
    <w:rsid w:val="00BD72CA"/>
    <w:rsid w:val="00C061F3"/>
    <w:rsid w:val="00C35285"/>
    <w:rsid w:val="00D01DB4"/>
    <w:rsid w:val="00D902C6"/>
    <w:rsid w:val="00DA1645"/>
    <w:rsid w:val="00DF6A48"/>
    <w:rsid w:val="00ED4533"/>
    <w:rsid w:val="00F677D3"/>
    <w:rsid w:val="00F837CA"/>
    <w:rsid w:val="00FF00CE"/>
    <w:rsid w:val="00FF14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65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Adele Chaplin</cp:lastModifiedBy>
  <cp:revision>2</cp:revision>
  <cp:lastPrinted>2016-10-03T10:06:00Z</cp:lastPrinted>
  <dcterms:created xsi:type="dcterms:W3CDTF">2016-11-17T11:26:00Z</dcterms:created>
  <dcterms:modified xsi:type="dcterms:W3CDTF">2016-11-17T11:26:00Z</dcterms:modified>
</cp:coreProperties>
</file>